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16DC" w:rsidRPr="00D716DC" w:rsidRDefault="00D716DC" w:rsidP="00D716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16DC">
        <w:rPr>
          <w:rFonts w:ascii="Courier New" w:eastAsia="Times New Roman" w:hAnsi="Courier New" w:cs="Courier New"/>
          <w:color w:val="000000"/>
          <w:sz w:val="20"/>
          <w:szCs w:val="20"/>
        </w:rPr>
        <w:t>SELECT *</w:t>
      </w:r>
    </w:p>
    <w:p w:rsidR="00D716DC" w:rsidRPr="00D716DC" w:rsidRDefault="00D716DC" w:rsidP="00D716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16DC">
        <w:rPr>
          <w:rFonts w:ascii="Courier New" w:eastAsia="Times New Roman" w:hAnsi="Courier New" w:cs="Courier New"/>
          <w:color w:val="000000"/>
          <w:sz w:val="20"/>
          <w:szCs w:val="20"/>
        </w:rPr>
        <w:t>FROM ResourceTbl AS r</w:t>
      </w:r>
    </w:p>
    <w:p w:rsidR="00D716DC" w:rsidRPr="00D716DC" w:rsidRDefault="00D716DC" w:rsidP="00D716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16DC">
        <w:rPr>
          <w:rFonts w:ascii="Courier New" w:eastAsia="Times New Roman" w:hAnsi="Courier New" w:cs="Courier New"/>
          <w:color w:val="000000"/>
          <w:sz w:val="20"/>
          <w:szCs w:val="20"/>
        </w:rPr>
        <w:t>WHERE r.rate &gt;= 10 AND r.rate &lt;= 20</w:t>
      </w:r>
    </w:p>
    <w:p w:rsidR="00D716DC" w:rsidRDefault="00D716DC" w:rsidP="00D716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16DC">
        <w:rPr>
          <w:rFonts w:ascii="Courier New" w:eastAsia="Times New Roman" w:hAnsi="Courier New" w:cs="Courier New"/>
          <w:color w:val="000000"/>
          <w:sz w:val="20"/>
          <w:szCs w:val="20"/>
        </w:rPr>
        <w:t>ORDER BY r.rate;</w:t>
      </w:r>
    </w:p>
    <w:p w:rsidR="00D716DC" w:rsidRDefault="00D716DC" w:rsidP="00D716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716DC" w:rsidRPr="00D716DC" w:rsidRDefault="00D716DC" w:rsidP="00D716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bookmarkStart w:id="0" w:name="_GoBack"/>
      <w:bookmarkEnd w:id="0"/>
    </w:p>
    <w:p w:rsidR="009F7657" w:rsidRDefault="00D716DC" w:rsidP="00D716DC">
      <w:pPr>
        <w:spacing w:line="360" w:lineRule="auto"/>
      </w:pPr>
      <w:r>
        <w:rPr>
          <w:noProof/>
        </w:rPr>
        <w:drawing>
          <wp:inline distT="0" distB="0" distL="0" distR="0">
            <wp:extent cx="3261643" cy="23852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2385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7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Da3MLM0MTSxNLBQ0lEKTi0uzszPAykwrAUA4Vd/KywAAAA="/>
  </w:docVars>
  <w:rsids>
    <w:rsidRoot w:val="00416FCD"/>
    <w:rsid w:val="00416FCD"/>
    <w:rsid w:val="009F7657"/>
    <w:rsid w:val="00D71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F6E9E5-955C-4787-B11C-184ACFA4D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16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16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43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11T06:23:00Z</dcterms:created>
  <dcterms:modified xsi:type="dcterms:W3CDTF">2018-02-11T06:25:00Z</dcterms:modified>
</cp:coreProperties>
</file>